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17d92edce27ee6be92f3c208f4f957b69b84a"/>
      <w:r>
        <w:rPr>
          <w:b/>
        </w:rPr>
        <w:t xml:space="preserve">ПРОТОКОЛ ЕЛЕКТРОННОГО АУКЦІОНУ № GFE001-UA-20210421-336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5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7,8517 га, кадастровий номер 3210800000:01:137:0260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, вулиця Руданського Степана, земельна ділянка 5; реєстраційний номер об’єкту нерухомого майна 84774093210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8517 га, кадастровий номер 3210800000:01:137:0260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, вулиця Руданського Степана, земельна ділянка 5; реєстраційний номер об’єкту нерухомого майна 8477409321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723 3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72 334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15:42Z</dcterms:created>
  <dcterms:modified xsi:type="dcterms:W3CDTF">2024-04-29T01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